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768ED" w14:textId="77777777" w:rsidR="00670EAD" w:rsidRDefault="00670EAD" w:rsidP="00670EAD">
      <w:pPr>
        <w:spacing w:after="0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SEMESTER/</w:t>
      </w:r>
      <w:proofErr w:type="gramStart"/>
      <w:r>
        <w:rPr>
          <w:rFonts w:ascii="Cambria" w:eastAsia="Cambria" w:hAnsi="Cambria" w:cs="Cambria"/>
          <w:b/>
          <w:sz w:val="24"/>
          <w:szCs w:val="24"/>
        </w:rPr>
        <w:t>YEAR :</w:t>
      </w:r>
      <w:proofErr w:type="gramEnd"/>
      <w:r>
        <w:rPr>
          <w:rFonts w:ascii="Cambria" w:eastAsia="Cambria" w:hAnsi="Cambria" w:cs="Cambria"/>
          <w:sz w:val="24"/>
          <w:szCs w:val="24"/>
        </w:rPr>
        <w:t xml:space="preserve"> </w:t>
      </w:r>
      <w:r>
        <w:rPr>
          <w:rFonts w:ascii="Cambria" w:eastAsia="Cambria" w:hAnsi="Cambria" w:cs="Cambria"/>
          <w:b/>
          <w:sz w:val="24"/>
          <w:szCs w:val="24"/>
        </w:rPr>
        <w:t>3/2</w:t>
      </w:r>
    </w:p>
    <w:p w14:paraId="5C112EB4" w14:textId="77777777" w:rsidR="00670EAD" w:rsidRDefault="00670EAD" w:rsidP="00670EAD">
      <w:pPr>
        <w:spacing w:after="0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COURSE </w:t>
      </w:r>
      <w:proofErr w:type="gramStart"/>
      <w:r>
        <w:rPr>
          <w:rFonts w:ascii="Cambria" w:eastAsia="Cambria" w:hAnsi="Cambria" w:cs="Cambria"/>
          <w:b/>
          <w:sz w:val="24"/>
          <w:szCs w:val="24"/>
        </w:rPr>
        <w:t>CODE</w:t>
      </w:r>
      <w:r>
        <w:rPr>
          <w:rFonts w:ascii="Cambria" w:eastAsia="Cambria" w:hAnsi="Cambria" w:cs="Cambria"/>
          <w:sz w:val="24"/>
          <w:szCs w:val="24"/>
        </w:rPr>
        <w:t xml:space="preserve"> :</w:t>
      </w:r>
      <w:proofErr w:type="gramEnd"/>
      <w:r>
        <w:rPr>
          <w:rFonts w:ascii="Cambria" w:eastAsia="Cambria" w:hAnsi="Cambria" w:cs="Cambria"/>
          <w:sz w:val="24"/>
          <w:szCs w:val="24"/>
        </w:rPr>
        <w:t xml:space="preserve"> </w:t>
      </w:r>
      <w:r>
        <w:rPr>
          <w:rFonts w:ascii="Cambria" w:eastAsia="Cambria" w:hAnsi="Cambria" w:cs="Cambria"/>
          <w:b/>
          <w:sz w:val="24"/>
          <w:szCs w:val="24"/>
        </w:rPr>
        <w:t>20CSXXXX</w:t>
      </w:r>
    </w:p>
    <w:p w14:paraId="1A398ABB" w14:textId="77777777" w:rsidR="00670EAD" w:rsidRDefault="00670EAD" w:rsidP="00670EAD">
      <w:pPr>
        <w:spacing w:after="0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TITLE OF THE COURSE</w:t>
      </w:r>
      <w:r>
        <w:rPr>
          <w:rFonts w:ascii="Cambria" w:eastAsia="Cambria" w:hAnsi="Cambria" w:cs="Cambria"/>
          <w:sz w:val="24"/>
          <w:szCs w:val="24"/>
        </w:rPr>
        <w:t xml:space="preserve">: </w:t>
      </w:r>
      <w:r>
        <w:rPr>
          <w:rFonts w:ascii="Cambria" w:eastAsia="Cambria" w:hAnsi="Cambria" w:cs="Cambria"/>
          <w:b/>
          <w:sz w:val="24"/>
          <w:szCs w:val="24"/>
        </w:rPr>
        <w:t>COMPUTATIONAL THINKING WITH PYTHON</w:t>
      </w:r>
    </w:p>
    <w:p w14:paraId="2C8BEB85" w14:textId="77777777" w:rsidR="00670EAD" w:rsidRDefault="00670EAD" w:rsidP="00670EAD">
      <w:pPr>
        <w:spacing w:after="0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L: T/A: P: C: </w:t>
      </w:r>
      <w:r>
        <w:rPr>
          <w:rFonts w:ascii="Cambria" w:eastAsia="Cambria" w:hAnsi="Cambria" w:cs="Cambria"/>
          <w:sz w:val="24"/>
          <w:szCs w:val="24"/>
        </w:rPr>
        <w:t xml:space="preserve"> </w:t>
      </w:r>
      <w:proofErr w:type="gramStart"/>
      <w:r>
        <w:rPr>
          <w:rFonts w:ascii="Cambria" w:eastAsia="Cambria" w:hAnsi="Cambria" w:cs="Cambria"/>
          <w:b/>
          <w:sz w:val="24"/>
          <w:szCs w:val="24"/>
        </w:rPr>
        <w:t>3 :</w:t>
      </w:r>
      <w:proofErr w:type="gramEnd"/>
      <w:r>
        <w:rPr>
          <w:rFonts w:ascii="Cambria" w:eastAsia="Cambria" w:hAnsi="Cambria" w:cs="Cambria"/>
          <w:b/>
          <w:sz w:val="24"/>
          <w:szCs w:val="24"/>
        </w:rPr>
        <w:t xml:space="preserve"> 0 : 0 : 3</w:t>
      </w:r>
    </w:p>
    <w:p w14:paraId="0ED72104" w14:textId="77777777" w:rsidR="00670EAD" w:rsidRDefault="00670EAD" w:rsidP="00670EAD">
      <w:pPr>
        <w:spacing w:after="0"/>
        <w:rPr>
          <w:rFonts w:ascii="Cambria" w:eastAsia="Cambria" w:hAnsi="Cambria" w:cs="Cambria"/>
          <w:sz w:val="24"/>
          <w:szCs w:val="24"/>
        </w:rPr>
      </w:pPr>
    </w:p>
    <w:p w14:paraId="6E1A45CE" w14:textId="77777777" w:rsidR="00670EAD" w:rsidRDefault="00670EAD" w:rsidP="00670EAD">
      <w:pPr>
        <w:spacing w:after="0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Course Objectives:</w:t>
      </w:r>
    </w:p>
    <w:p w14:paraId="00F4E840" w14:textId="77777777" w:rsidR="00670EAD" w:rsidRDefault="00670EAD" w:rsidP="00670EAD">
      <w:pPr>
        <w:spacing w:after="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The objectives of the Course are:</w:t>
      </w:r>
    </w:p>
    <w:p w14:paraId="4E7E8ED4" w14:textId="77777777" w:rsidR="00670EAD" w:rsidRDefault="00670EAD" w:rsidP="00670EAD">
      <w:pPr>
        <w:spacing w:after="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1. To understand basic concepts of computational thinking.</w:t>
      </w:r>
    </w:p>
    <w:p w14:paraId="683A41F7" w14:textId="77777777" w:rsidR="00670EAD" w:rsidRDefault="00670EAD" w:rsidP="00670EAD">
      <w:pPr>
        <w:spacing w:after="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2. To introduce python programming for problem solving.</w:t>
      </w:r>
    </w:p>
    <w:p w14:paraId="1E019C11" w14:textId="77777777" w:rsidR="00670EAD" w:rsidRDefault="00670EAD" w:rsidP="00670EAD">
      <w:pPr>
        <w:spacing w:after="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3. To introduce different debugging and unit testing tools.</w:t>
      </w:r>
    </w:p>
    <w:p w14:paraId="3ECCEAE7" w14:textId="77777777" w:rsidR="00670EAD" w:rsidRDefault="00670EAD" w:rsidP="00670EAD">
      <w:pPr>
        <w:spacing w:after="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4. To solve real world problems using python data structures.</w:t>
      </w:r>
    </w:p>
    <w:p w14:paraId="565C78A2" w14:textId="77777777" w:rsidR="00670EAD" w:rsidRDefault="00670EAD" w:rsidP="00670EAD">
      <w:pPr>
        <w:spacing w:after="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5. Learn to handle files and exception handling in python.</w:t>
      </w:r>
    </w:p>
    <w:p w14:paraId="348CBB17" w14:textId="77777777" w:rsidR="00670EAD" w:rsidRDefault="00670EAD" w:rsidP="00670EAD">
      <w:pPr>
        <w:spacing w:after="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6. To explore Python's object-oriented features.</w:t>
      </w:r>
    </w:p>
    <w:p w14:paraId="15F22BD6" w14:textId="77777777" w:rsidR="00670EAD" w:rsidRDefault="00670EAD" w:rsidP="00670EAD">
      <w:pPr>
        <w:spacing w:after="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7. To build Web services and Networked programs in python.</w:t>
      </w:r>
    </w:p>
    <w:p w14:paraId="0688795A" w14:textId="77777777" w:rsidR="00670EAD" w:rsidRDefault="00670EAD" w:rsidP="00670EAD">
      <w:pPr>
        <w:spacing w:after="0"/>
        <w:ind w:right="-46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8. To train students to design an application as part of the course mini- project using   </w:t>
      </w:r>
    </w:p>
    <w:p w14:paraId="3CA4258C" w14:textId="77777777" w:rsidR="00670EAD" w:rsidRDefault="00670EAD" w:rsidP="00670EAD">
      <w:pPr>
        <w:spacing w:after="0"/>
        <w:ind w:right="-46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    computational thinking with python.</w:t>
      </w:r>
    </w:p>
    <w:p w14:paraId="00413A04" w14:textId="77777777" w:rsidR="00670EAD" w:rsidRDefault="00670EAD" w:rsidP="00670EAD">
      <w:pPr>
        <w:spacing w:after="0"/>
        <w:ind w:right="-46"/>
        <w:rPr>
          <w:rFonts w:ascii="Cambria" w:eastAsia="Cambria" w:hAnsi="Cambria" w:cs="Cambria"/>
          <w:sz w:val="24"/>
          <w:szCs w:val="24"/>
        </w:rPr>
      </w:pPr>
    </w:p>
    <w:p w14:paraId="615B49DF" w14:textId="77777777" w:rsidR="00670EAD" w:rsidRDefault="00670EAD" w:rsidP="00670EAD">
      <w:pPr>
        <w:spacing w:after="0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Course Outcomes:</w:t>
      </w:r>
    </w:p>
    <w:p w14:paraId="062DE67B" w14:textId="77777777" w:rsidR="00670EAD" w:rsidRDefault="00670EAD" w:rsidP="00670EAD">
      <w:pPr>
        <w:spacing w:after="0"/>
        <w:rPr>
          <w:rFonts w:ascii="Cambria" w:eastAsia="Cambria" w:hAnsi="Cambria" w:cs="Cambria"/>
          <w:b/>
          <w:sz w:val="24"/>
          <w:szCs w:val="24"/>
        </w:rPr>
      </w:pPr>
    </w:p>
    <w:p w14:paraId="29EF9EDA" w14:textId="77777777" w:rsidR="00670EAD" w:rsidRDefault="00670EAD" w:rsidP="00670EAD">
      <w:pPr>
        <w:spacing w:after="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After undergoing this course, students will be able to:</w:t>
      </w:r>
    </w:p>
    <w:p w14:paraId="68ADE470" w14:textId="42E2A09E" w:rsidR="00670EAD" w:rsidRDefault="00056876" w:rsidP="00670EA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 xml:space="preserve">An acquaintance of the </w:t>
      </w:r>
      <w:r w:rsidR="00670EAD">
        <w:rPr>
          <w:rFonts w:ascii="Cambria" w:eastAsia="Cambria" w:hAnsi="Cambria" w:cs="Cambria"/>
          <w:color w:val="000000"/>
          <w:sz w:val="24"/>
          <w:szCs w:val="24"/>
        </w:rPr>
        <w:t xml:space="preserve">basic concepts 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about </w:t>
      </w:r>
      <w:r w:rsidR="00670EAD">
        <w:rPr>
          <w:rFonts w:ascii="Cambria" w:eastAsia="Cambria" w:hAnsi="Cambria" w:cs="Cambria"/>
          <w:color w:val="000000"/>
          <w:sz w:val="24"/>
          <w:szCs w:val="24"/>
        </w:rPr>
        <w:t>computational thinking.</w:t>
      </w:r>
    </w:p>
    <w:p w14:paraId="72219552" w14:textId="18E1B069" w:rsidR="00670EAD" w:rsidRDefault="00056876" w:rsidP="00670EA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Understanding</w:t>
      </w:r>
      <w:r w:rsidR="00670EAD">
        <w:rPr>
          <w:rFonts w:ascii="Cambria" w:eastAsia="Cambria" w:hAnsi="Cambria" w:cs="Cambria"/>
          <w:color w:val="000000"/>
          <w:sz w:val="24"/>
          <w:szCs w:val="24"/>
        </w:rPr>
        <w:t xml:space="preserve"> basic 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concepts of </w:t>
      </w:r>
      <w:r w:rsidR="00670EAD">
        <w:rPr>
          <w:rFonts w:ascii="Cambria" w:eastAsia="Cambria" w:hAnsi="Cambria" w:cs="Cambria"/>
          <w:color w:val="000000"/>
          <w:sz w:val="24"/>
          <w:szCs w:val="24"/>
        </w:rPr>
        <w:t>python programming for problem</w:t>
      </w:r>
      <w:r>
        <w:rPr>
          <w:rFonts w:ascii="Cambria" w:eastAsia="Cambria" w:hAnsi="Cambria" w:cs="Cambria"/>
          <w:color w:val="000000"/>
          <w:sz w:val="24"/>
          <w:szCs w:val="24"/>
        </w:rPr>
        <w:t>-</w:t>
      </w:r>
      <w:r w:rsidR="00670EAD">
        <w:rPr>
          <w:rFonts w:ascii="Cambria" w:eastAsia="Cambria" w:hAnsi="Cambria" w:cs="Cambria"/>
          <w:color w:val="000000"/>
          <w:sz w:val="24"/>
          <w:szCs w:val="24"/>
        </w:rPr>
        <w:t>solving.</w:t>
      </w:r>
    </w:p>
    <w:p w14:paraId="0D6A5591" w14:textId="2712F18B" w:rsidR="00670EAD" w:rsidRDefault="00670EAD" w:rsidP="00670EA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Apply computational thinking to solve real</w:t>
      </w:r>
      <w:r w:rsidR="00056876">
        <w:rPr>
          <w:rFonts w:ascii="Cambria" w:eastAsia="Cambria" w:hAnsi="Cambria" w:cs="Cambria"/>
          <w:color w:val="000000"/>
          <w:sz w:val="24"/>
          <w:szCs w:val="24"/>
        </w:rPr>
        <w:t>-</w:t>
      </w:r>
      <w:r>
        <w:rPr>
          <w:rFonts w:ascii="Cambria" w:eastAsia="Cambria" w:hAnsi="Cambria" w:cs="Cambria"/>
          <w:color w:val="000000"/>
          <w:sz w:val="24"/>
          <w:szCs w:val="24"/>
        </w:rPr>
        <w:t>world programs using python.</w:t>
      </w:r>
    </w:p>
    <w:p w14:paraId="43614902" w14:textId="3D1A5CC5" w:rsidR="00670EAD" w:rsidRDefault="00670EAD" w:rsidP="00670EA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Build python programs using core data structures like list</w:t>
      </w:r>
      <w:r w:rsidR="00056876">
        <w:rPr>
          <w:rFonts w:ascii="Cambria" w:eastAsia="Cambria" w:hAnsi="Cambria" w:cs="Cambria"/>
          <w:color w:val="000000"/>
          <w:sz w:val="24"/>
          <w:szCs w:val="24"/>
        </w:rPr>
        <w:t>s</w:t>
      </w:r>
      <w:r>
        <w:rPr>
          <w:rFonts w:ascii="Cambria" w:eastAsia="Cambria" w:hAnsi="Cambria" w:cs="Cambria"/>
          <w:color w:val="000000"/>
          <w:sz w:val="24"/>
          <w:szCs w:val="24"/>
        </w:rPr>
        <w:t>, dictionaries</w:t>
      </w:r>
      <w:r w:rsidR="00056876">
        <w:rPr>
          <w:rFonts w:ascii="Cambria" w:eastAsia="Cambria" w:hAnsi="Cambria" w:cs="Cambria"/>
          <w:color w:val="000000"/>
          <w:sz w:val="24"/>
          <w:szCs w:val="24"/>
        </w:rPr>
        <w:t>,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and</w:t>
      </w:r>
      <w:r w:rsidR="00D52806">
        <w:rPr>
          <w:rFonts w:ascii="Cambria" w:eastAsia="Cambria" w:hAnsi="Cambria" w:cs="Cambria"/>
          <w:color w:val="000000"/>
          <w:sz w:val="24"/>
          <w:szCs w:val="24"/>
        </w:rPr>
        <w:t xml:space="preserve">, </w:t>
      </w:r>
      <w:r>
        <w:rPr>
          <w:rFonts w:ascii="Cambria" w:eastAsia="Cambria" w:hAnsi="Cambria" w:cs="Cambria"/>
          <w:color w:val="000000"/>
          <w:sz w:val="24"/>
          <w:szCs w:val="24"/>
        </w:rPr>
        <w:t>tuples</w:t>
      </w:r>
      <w:r w:rsidR="00D52806">
        <w:rPr>
          <w:rFonts w:ascii="Cambria" w:eastAsia="Cambria" w:hAnsi="Cambria" w:cs="Cambria"/>
          <w:color w:val="000000"/>
          <w:sz w:val="24"/>
          <w:szCs w:val="24"/>
        </w:rPr>
        <w:t>.</w:t>
      </w:r>
    </w:p>
    <w:p w14:paraId="063AA773" w14:textId="72A0A134" w:rsidR="00670EAD" w:rsidRDefault="00670EAD" w:rsidP="00670EA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Implement object</w:t>
      </w:r>
      <w:r w:rsidR="00056876">
        <w:rPr>
          <w:rFonts w:ascii="Cambria" w:eastAsia="Cambria" w:hAnsi="Cambria" w:cs="Cambria"/>
          <w:color w:val="000000"/>
          <w:sz w:val="24"/>
          <w:szCs w:val="24"/>
        </w:rPr>
        <w:t>-</w:t>
      </w:r>
      <w:r>
        <w:rPr>
          <w:rFonts w:ascii="Cambria" w:eastAsia="Cambria" w:hAnsi="Cambria" w:cs="Cambria"/>
          <w:color w:val="000000"/>
          <w:sz w:val="24"/>
          <w:szCs w:val="24"/>
        </w:rPr>
        <w:t>oriented concepts using python</w:t>
      </w:r>
      <w:r w:rsidR="00D52806">
        <w:rPr>
          <w:rFonts w:ascii="Cambria" w:eastAsia="Cambria" w:hAnsi="Cambria" w:cs="Cambria"/>
          <w:color w:val="000000"/>
          <w:sz w:val="24"/>
          <w:szCs w:val="24"/>
        </w:rPr>
        <w:t>.</w:t>
      </w:r>
    </w:p>
    <w:p w14:paraId="13369277" w14:textId="77777777" w:rsidR="00670EAD" w:rsidRDefault="00670EAD" w:rsidP="00670EA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Design applications related to web services and network Programming.</w:t>
      </w:r>
    </w:p>
    <w:p w14:paraId="2F9D8EBD" w14:textId="77777777" w:rsidR="00670EAD" w:rsidRDefault="00670EAD" w:rsidP="00670EAD">
      <w:pPr>
        <w:spacing w:after="0"/>
        <w:rPr>
          <w:rFonts w:ascii="Cambria" w:eastAsia="Cambria" w:hAnsi="Cambria" w:cs="Cambria"/>
          <w:sz w:val="24"/>
          <w:szCs w:val="24"/>
        </w:rPr>
      </w:pPr>
    </w:p>
    <w:p w14:paraId="4A79A248" w14:textId="77777777" w:rsidR="00670EAD" w:rsidRDefault="00670EAD" w:rsidP="00670EAD">
      <w:pPr>
        <w:spacing w:after="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Module 1: </w:t>
      </w:r>
      <w:r>
        <w:rPr>
          <w:rFonts w:ascii="Cambria" w:eastAsia="Cambria" w:hAnsi="Cambria" w:cs="Cambria"/>
          <w:sz w:val="24"/>
          <w:szCs w:val="24"/>
        </w:rPr>
        <w:t xml:space="preserve"> </w:t>
      </w:r>
      <w:r>
        <w:rPr>
          <w:rFonts w:ascii="Cambria" w:eastAsia="Cambria" w:hAnsi="Cambria" w:cs="Cambria"/>
          <w:b/>
          <w:sz w:val="24"/>
          <w:szCs w:val="24"/>
        </w:rPr>
        <w:t>Introduction to Computational Thinking and Python                          8Hrs</w:t>
      </w:r>
    </w:p>
    <w:p w14:paraId="375371C8" w14:textId="77777777" w:rsidR="00670EAD" w:rsidRDefault="00670EAD" w:rsidP="00670EAD">
      <w:pPr>
        <w:spacing w:after="0"/>
        <w:rPr>
          <w:rFonts w:ascii="Cambria" w:eastAsia="Cambria" w:hAnsi="Cambria" w:cs="Cambria"/>
          <w:sz w:val="24"/>
          <w:szCs w:val="24"/>
        </w:rPr>
      </w:pPr>
    </w:p>
    <w:p w14:paraId="1740E664" w14:textId="77777777" w:rsidR="00670EAD" w:rsidRDefault="00670EAD" w:rsidP="00670EAD">
      <w:pPr>
        <w:spacing w:after="0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Introduction to computational thinking: Stages of Computational thinking, Design using Flowcharts, Implementation, Testing Python Basics: Values, expressions and statements, Conditional execution, Functions Iterations</w:t>
      </w:r>
    </w:p>
    <w:p w14:paraId="2FD350E9" w14:textId="77777777" w:rsidR="00670EAD" w:rsidRDefault="00670EAD" w:rsidP="00670EAD">
      <w:pPr>
        <w:spacing w:after="0"/>
        <w:rPr>
          <w:rFonts w:ascii="Cambria" w:eastAsia="Cambria" w:hAnsi="Cambria" w:cs="Cambria"/>
          <w:sz w:val="24"/>
          <w:szCs w:val="24"/>
        </w:rPr>
      </w:pPr>
    </w:p>
    <w:p w14:paraId="58D3D887" w14:textId="77777777" w:rsidR="00670EAD" w:rsidRDefault="00670EAD" w:rsidP="00670EAD">
      <w:pPr>
        <w:spacing w:after="0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Module 2: Python Environment and Data Structures                                                   9Hrs</w:t>
      </w:r>
    </w:p>
    <w:p w14:paraId="5226A3BC" w14:textId="77777777" w:rsidR="00670EAD" w:rsidRDefault="00670EAD" w:rsidP="00670EAD">
      <w:pPr>
        <w:spacing w:after="0"/>
        <w:rPr>
          <w:rFonts w:ascii="Cambria" w:eastAsia="Cambria" w:hAnsi="Cambria" w:cs="Cambria"/>
          <w:sz w:val="24"/>
          <w:szCs w:val="24"/>
        </w:rPr>
      </w:pPr>
    </w:p>
    <w:p w14:paraId="2F644455" w14:textId="77777777" w:rsidR="00670EAD" w:rsidRDefault="00670EAD" w:rsidP="00670EAD">
      <w:pPr>
        <w:spacing w:after="0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Python Environment: Usage of Debugging and Unit Testing tools in python, Introduction to </w:t>
      </w:r>
      <w:proofErr w:type="spellStart"/>
      <w:r>
        <w:rPr>
          <w:rFonts w:ascii="Cambria" w:eastAsia="Cambria" w:hAnsi="Cambria" w:cs="Cambria"/>
          <w:sz w:val="24"/>
          <w:szCs w:val="24"/>
        </w:rPr>
        <w:t>Github</w:t>
      </w:r>
      <w:proofErr w:type="spellEnd"/>
      <w:r>
        <w:rPr>
          <w:rFonts w:ascii="Cambria" w:eastAsia="Cambria" w:hAnsi="Cambria" w:cs="Cambria"/>
          <w:sz w:val="24"/>
          <w:szCs w:val="24"/>
        </w:rPr>
        <w:t xml:space="preserve">, Executing the python programs using </w:t>
      </w:r>
      <w:proofErr w:type="spellStart"/>
      <w:r>
        <w:rPr>
          <w:rFonts w:ascii="Cambria" w:eastAsia="Cambria" w:hAnsi="Cambria" w:cs="Cambria"/>
          <w:sz w:val="24"/>
          <w:szCs w:val="24"/>
        </w:rPr>
        <w:t>Jupyter</w:t>
      </w:r>
      <w:proofErr w:type="spellEnd"/>
      <w:r>
        <w:rPr>
          <w:rFonts w:ascii="Cambria" w:eastAsia="Cambria" w:hAnsi="Cambria" w:cs="Cambria"/>
          <w:sz w:val="24"/>
          <w:szCs w:val="24"/>
        </w:rPr>
        <w:t xml:space="preserve"> notebooks, Python Data Structures: Strings, Arrays, Lists, Tuples, Sets and Dictionaries</w:t>
      </w:r>
    </w:p>
    <w:p w14:paraId="349E2CF9" w14:textId="77777777" w:rsidR="00670EAD" w:rsidRDefault="00670EAD" w:rsidP="00670EAD">
      <w:pPr>
        <w:spacing w:after="0"/>
        <w:rPr>
          <w:rFonts w:ascii="Cambria" w:eastAsia="Cambria" w:hAnsi="Cambria" w:cs="Cambria"/>
          <w:sz w:val="24"/>
          <w:szCs w:val="24"/>
        </w:rPr>
      </w:pPr>
    </w:p>
    <w:p w14:paraId="333019DC" w14:textId="77777777" w:rsidR="00670EAD" w:rsidRDefault="00670EAD" w:rsidP="00670EAD">
      <w:pPr>
        <w:spacing w:after="0"/>
        <w:rPr>
          <w:rFonts w:ascii="Cambria" w:eastAsia="Cambria" w:hAnsi="Cambria" w:cs="Cambria"/>
          <w:b/>
          <w:sz w:val="24"/>
          <w:szCs w:val="24"/>
        </w:rPr>
      </w:pPr>
    </w:p>
    <w:p w14:paraId="575CD8C0" w14:textId="77777777" w:rsidR="00670EAD" w:rsidRDefault="00670EAD" w:rsidP="00670EAD">
      <w:pPr>
        <w:spacing w:after="0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Module 3: Python Files and Exception Handling                                                            9Hrs</w:t>
      </w:r>
    </w:p>
    <w:p w14:paraId="1FF410B3" w14:textId="77777777" w:rsidR="00670EAD" w:rsidRDefault="00670EAD" w:rsidP="00670EAD">
      <w:pPr>
        <w:spacing w:after="0"/>
        <w:rPr>
          <w:rFonts w:ascii="Cambria" w:eastAsia="Cambria" w:hAnsi="Cambria" w:cs="Cambria"/>
          <w:sz w:val="24"/>
          <w:szCs w:val="24"/>
        </w:rPr>
      </w:pPr>
    </w:p>
    <w:p w14:paraId="7131596C" w14:textId="77777777" w:rsidR="00670EAD" w:rsidRDefault="00670EAD" w:rsidP="00670EAD">
      <w:pPr>
        <w:spacing w:after="0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lastRenderedPageBreak/>
        <w:t>Files: File types, modes, File functions, File attributes, File positions, Looping over file,</w:t>
      </w:r>
    </w:p>
    <w:p w14:paraId="0D407F7F" w14:textId="77777777" w:rsidR="00670EAD" w:rsidRDefault="00670EAD" w:rsidP="00670EAD">
      <w:pPr>
        <w:spacing w:after="0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Exception Handling: Try-Except, Exception syntax, examples, Types of exception with except, multiple exceptions with except, Try-Finally, Raise exceptions with arguments, Python built-in exceptions, User-defined exceptions, Assertions.</w:t>
      </w:r>
    </w:p>
    <w:p w14:paraId="7E67D6F7" w14:textId="77777777" w:rsidR="00670EAD" w:rsidRDefault="00670EAD" w:rsidP="00670EAD">
      <w:pPr>
        <w:spacing w:after="0"/>
        <w:rPr>
          <w:rFonts w:ascii="Cambria" w:eastAsia="Cambria" w:hAnsi="Cambria" w:cs="Cambria"/>
          <w:sz w:val="24"/>
          <w:szCs w:val="24"/>
        </w:rPr>
      </w:pPr>
    </w:p>
    <w:p w14:paraId="70AECBE5" w14:textId="77777777" w:rsidR="00670EAD" w:rsidRDefault="00670EAD" w:rsidP="00670EAD">
      <w:pPr>
        <w:spacing w:after="0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Module 4: Python Objects                                                                                                          9Hrs</w:t>
      </w:r>
    </w:p>
    <w:p w14:paraId="7CD10E4B" w14:textId="77777777" w:rsidR="00670EAD" w:rsidRDefault="00670EAD" w:rsidP="00670EAD">
      <w:pPr>
        <w:spacing w:after="0"/>
        <w:rPr>
          <w:rFonts w:ascii="Cambria" w:eastAsia="Cambria" w:hAnsi="Cambria" w:cs="Cambria"/>
          <w:sz w:val="24"/>
          <w:szCs w:val="24"/>
        </w:rPr>
      </w:pPr>
    </w:p>
    <w:p w14:paraId="7B1E480E" w14:textId="77777777" w:rsidR="00670EAD" w:rsidRDefault="00670EAD" w:rsidP="00670EAD">
      <w:pPr>
        <w:spacing w:after="0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Classes and Objects: Creating classes, Using Objects, Accessing attributes, Classes as Types, Introduction to Multiple Instances, Inheritance.</w:t>
      </w:r>
    </w:p>
    <w:p w14:paraId="53BF482E" w14:textId="77777777" w:rsidR="00670EAD" w:rsidRDefault="00670EAD" w:rsidP="00670EAD">
      <w:pPr>
        <w:spacing w:after="0"/>
        <w:rPr>
          <w:rFonts w:ascii="Cambria" w:eastAsia="Cambria" w:hAnsi="Cambria" w:cs="Cambria"/>
          <w:sz w:val="24"/>
          <w:szCs w:val="24"/>
        </w:rPr>
      </w:pPr>
    </w:p>
    <w:p w14:paraId="6C40F9BB" w14:textId="77777777" w:rsidR="00670EAD" w:rsidRDefault="00670EAD" w:rsidP="00670EAD">
      <w:pPr>
        <w:spacing w:after="0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Module 5: Applications of Python                 </w:t>
      </w:r>
      <w:r>
        <w:rPr>
          <w:rFonts w:ascii="Cambria" w:eastAsia="Cambria" w:hAnsi="Cambria" w:cs="Cambria"/>
          <w:b/>
          <w:sz w:val="24"/>
          <w:szCs w:val="24"/>
        </w:rPr>
        <w:tab/>
      </w:r>
      <w:r>
        <w:rPr>
          <w:rFonts w:ascii="Cambria" w:eastAsia="Cambria" w:hAnsi="Cambria" w:cs="Cambria"/>
          <w:b/>
          <w:sz w:val="24"/>
          <w:szCs w:val="24"/>
        </w:rPr>
        <w:tab/>
      </w:r>
      <w:r>
        <w:rPr>
          <w:rFonts w:ascii="Cambria" w:eastAsia="Cambria" w:hAnsi="Cambria" w:cs="Cambria"/>
          <w:b/>
          <w:sz w:val="24"/>
          <w:szCs w:val="24"/>
        </w:rPr>
        <w:tab/>
      </w:r>
      <w:r>
        <w:rPr>
          <w:rFonts w:ascii="Cambria" w:eastAsia="Cambria" w:hAnsi="Cambria" w:cs="Cambria"/>
          <w:b/>
          <w:sz w:val="24"/>
          <w:szCs w:val="24"/>
        </w:rPr>
        <w:tab/>
      </w:r>
      <w:r>
        <w:rPr>
          <w:rFonts w:ascii="Cambria" w:eastAsia="Cambria" w:hAnsi="Cambria" w:cs="Cambria"/>
          <w:b/>
          <w:sz w:val="24"/>
          <w:szCs w:val="24"/>
        </w:rPr>
        <w:tab/>
        <w:t xml:space="preserve">        7Hrs                                                 </w:t>
      </w:r>
    </w:p>
    <w:p w14:paraId="13B95FCA" w14:textId="77777777" w:rsidR="00670EAD" w:rsidRDefault="00670EAD" w:rsidP="00670EAD">
      <w:pPr>
        <w:spacing w:after="0"/>
        <w:rPr>
          <w:rFonts w:ascii="Cambria" w:eastAsia="Cambria" w:hAnsi="Cambria" w:cs="Cambria"/>
          <w:sz w:val="24"/>
          <w:szCs w:val="24"/>
        </w:rPr>
      </w:pPr>
    </w:p>
    <w:p w14:paraId="499C8EBD" w14:textId="77777777" w:rsidR="00670EAD" w:rsidRDefault="00670EAD" w:rsidP="00670EAD">
      <w:pPr>
        <w:spacing w:after="0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Applications: Networked Programs, Using web services</w:t>
      </w:r>
    </w:p>
    <w:p w14:paraId="161CD802" w14:textId="77777777" w:rsidR="00670EAD" w:rsidRDefault="00670EAD" w:rsidP="00670EAD">
      <w:pPr>
        <w:spacing w:after="0"/>
        <w:rPr>
          <w:rFonts w:ascii="Cambria" w:eastAsia="Cambria" w:hAnsi="Cambria" w:cs="Cambria"/>
          <w:sz w:val="24"/>
          <w:szCs w:val="24"/>
        </w:rPr>
      </w:pPr>
    </w:p>
    <w:p w14:paraId="6B97750E" w14:textId="77777777" w:rsidR="00670EAD" w:rsidRDefault="00670EAD" w:rsidP="00670EAD">
      <w:pPr>
        <w:spacing w:after="0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Text Books:</w:t>
      </w:r>
    </w:p>
    <w:p w14:paraId="2C7279FF" w14:textId="77777777" w:rsidR="00670EAD" w:rsidRDefault="00670EAD" w:rsidP="00670EAD">
      <w:pPr>
        <w:spacing w:after="0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1. “Python for Everybody-Exploring Data Using Python 3”, Dr. Charles R. Severance, </w:t>
      </w:r>
    </w:p>
    <w:p w14:paraId="3EBEF24B" w14:textId="77777777" w:rsidR="00670EAD" w:rsidRDefault="00670EAD" w:rsidP="00670EAD">
      <w:pPr>
        <w:spacing w:after="0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    Shroff Publishers; First edition (10 October 2017)</w:t>
      </w:r>
    </w:p>
    <w:p w14:paraId="3E620C1A" w14:textId="77777777" w:rsidR="00670EAD" w:rsidRDefault="00670EAD" w:rsidP="00670EAD">
      <w:pPr>
        <w:spacing w:after="0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2. “Introduction to Computing &amp; Problem Solving with </w:t>
      </w:r>
      <w:proofErr w:type="spellStart"/>
      <w:r>
        <w:rPr>
          <w:rFonts w:ascii="Cambria" w:eastAsia="Cambria" w:hAnsi="Cambria" w:cs="Cambria"/>
          <w:sz w:val="24"/>
          <w:szCs w:val="24"/>
        </w:rPr>
        <w:t>Python</w:t>
      </w:r>
      <w:proofErr w:type="gramStart"/>
      <w:r>
        <w:rPr>
          <w:rFonts w:ascii="Cambria" w:eastAsia="Cambria" w:hAnsi="Cambria" w:cs="Cambria"/>
          <w:sz w:val="24"/>
          <w:szCs w:val="24"/>
        </w:rPr>
        <w:t>”,Jeeva</w:t>
      </w:r>
      <w:proofErr w:type="spellEnd"/>
      <w:proofErr w:type="gramEnd"/>
      <w:r>
        <w:rPr>
          <w:rFonts w:ascii="Cambria" w:eastAsia="Cambria" w:hAnsi="Cambria" w:cs="Cambria"/>
          <w:sz w:val="24"/>
          <w:szCs w:val="24"/>
        </w:rPr>
        <w:t xml:space="preserve"> </w:t>
      </w:r>
      <w:proofErr w:type="spellStart"/>
      <w:r>
        <w:rPr>
          <w:rFonts w:ascii="Cambria" w:eastAsia="Cambria" w:hAnsi="Cambria" w:cs="Cambria"/>
          <w:sz w:val="24"/>
          <w:szCs w:val="24"/>
        </w:rPr>
        <w:t>Jose,P.Sojan</w:t>
      </w:r>
      <w:proofErr w:type="spellEnd"/>
      <w:r>
        <w:rPr>
          <w:rFonts w:ascii="Cambria" w:eastAsia="Cambria" w:hAnsi="Cambria" w:cs="Cambria"/>
          <w:sz w:val="24"/>
          <w:szCs w:val="24"/>
        </w:rPr>
        <w:t xml:space="preserve"> Lal, </w:t>
      </w:r>
    </w:p>
    <w:p w14:paraId="527707A7" w14:textId="77777777" w:rsidR="00670EAD" w:rsidRDefault="00670EAD" w:rsidP="00670EAD">
      <w:pPr>
        <w:spacing w:after="0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    Khanna Book Publishing; First edition (2019).</w:t>
      </w:r>
    </w:p>
    <w:p w14:paraId="3B6D7313" w14:textId="77777777" w:rsidR="00670EAD" w:rsidRDefault="00670EAD" w:rsidP="00670EAD">
      <w:pPr>
        <w:spacing w:after="0"/>
        <w:jc w:val="both"/>
        <w:rPr>
          <w:rFonts w:ascii="Cambria" w:eastAsia="Cambria" w:hAnsi="Cambria" w:cs="Cambria"/>
          <w:sz w:val="24"/>
          <w:szCs w:val="24"/>
        </w:rPr>
      </w:pPr>
    </w:p>
    <w:p w14:paraId="70E47ED5" w14:textId="77777777" w:rsidR="00670EAD" w:rsidRDefault="00670EAD" w:rsidP="00670EAD">
      <w:pPr>
        <w:spacing w:after="0"/>
        <w:jc w:val="both"/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>Reference Books:</w:t>
      </w:r>
    </w:p>
    <w:p w14:paraId="08E2B6E8" w14:textId="77777777" w:rsidR="00670EAD" w:rsidRDefault="00670EAD" w:rsidP="00670EAD">
      <w:pPr>
        <w:spacing w:after="0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1. “Computer Science Using Python: A Computational Problem- Solving Focus”,</w:t>
      </w:r>
    </w:p>
    <w:p w14:paraId="7C8F89C4" w14:textId="77777777" w:rsidR="00670EAD" w:rsidRDefault="00670EAD" w:rsidP="00670EAD">
      <w:pPr>
        <w:spacing w:after="0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    Charles </w:t>
      </w:r>
      <w:proofErr w:type="spellStart"/>
      <w:r>
        <w:rPr>
          <w:rFonts w:ascii="Cambria" w:eastAsia="Cambria" w:hAnsi="Cambria" w:cs="Cambria"/>
          <w:sz w:val="24"/>
          <w:szCs w:val="24"/>
        </w:rPr>
        <w:t>Dierbach</w:t>
      </w:r>
      <w:proofErr w:type="spellEnd"/>
      <w:r>
        <w:rPr>
          <w:rFonts w:ascii="Cambria" w:eastAsia="Cambria" w:hAnsi="Cambria" w:cs="Cambria"/>
          <w:sz w:val="24"/>
          <w:szCs w:val="24"/>
        </w:rPr>
        <w:t>, Introduction John Wiley, 2012.</w:t>
      </w:r>
    </w:p>
    <w:p w14:paraId="29A519D8" w14:textId="77777777" w:rsidR="00670EAD" w:rsidRDefault="00670EAD" w:rsidP="00670EAD">
      <w:pPr>
        <w:spacing w:after="0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2. “Introduction to Computation and Programming Using Python”, John V </w:t>
      </w:r>
      <w:proofErr w:type="spellStart"/>
      <w:r>
        <w:rPr>
          <w:rFonts w:ascii="Cambria" w:eastAsia="Cambria" w:hAnsi="Cambria" w:cs="Cambria"/>
          <w:sz w:val="24"/>
          <w:szCs w:val="24"/>
        </w:rPr>
        <w:t>Guttag</w:t>
      </w:r>
      <w:proofErr w:type="spellEnd"/>
      <w:r>
        <w:rPr>
          <w:rFonts w:ascii="Cambria" w:eastAsia="Cambria" w:hAnsi="Cambria" w:cs="Cambria"/>
          <w:sz w:val="24"/>
          <w:szCs w:val="24"/>
        </w:rPr>
        <w:t>,</w:t>
      </w:r>
    </w:p>
    <w:p w14:paraId="3DDD2DD7" w14:textId="77777777" w:rsidR="00670EAD" w:rsidRDefault="00670EAD" w:rsidP="00670EAD">
      <w:pPr>
        <w:spacing w:after="0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    Prentice Hall of India, 2015.</w:t>
      </w:r>
    </w:p>
    <w:p w14:paraId="693457B0" w14:textId="77777777" w:rsidR="00670EAD" w:rsidRDefault="00670EAD" w:rsidP="00670EAD">
      <w:pPr>
        <w:spacing w:after="0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>3."How to think like a Computer Scientist, Learning with Python", Allen Downey,</w:t>
      </w:r>
    </w:p>
    <w:p w14:paraId="1814D8D3" w14:textId="77777777" w:rsidR="00670EAD" w:rsidRDefault="00670EAD" w:rsidP="00670EAD">
      <w:pPr>
        <w:spacing w:after="0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     Jeffrey </w:t>
      </w:r>
      <w:proofErr w:type="spellStart"/>
      <w:r>
        <w:rPr>
          <w:rFonts w:ascii="Cambria" w:eastAsia="Cambria" w:hAnsi="Cambria" w:cs="Cambria"/>
          <w:sz w:val="24"/>
          <w:szCs w:val="24"/>
        </w:rPr>
        <w:t>Elkner</w:t>
      </w:r>
      <w:proofErr w:type="spellEnd"/>
      <w:r>
        <w:rPr>
          <w:rFonts w:ascii="Cambria" w:eastAsia="Cambria" w:hAnsi="Cambria" w:cs="Cambria"/>
          <w:sz w:val="24"/>
          <w:szCs w:val="24"/>
        </w:rPr>
        <w:t xml:space="preserve"> and Chris Meyers, Green Tea Press, 2014.</w:t>
      </w:r>
    </w:p>
    <w:p w14:paraId="72CEE0FA" w14:textId="77777777" w:rsidR="00670EAD" w:rsidRDefault="00670EAD" w:rsidP="00670EAD">
      <w:pPr>
        <w:spacing w:after="0"/>
        <w:jc w:val="both"/>
        <w:rPr>
          <w:rFonts w:ascii="Cambria" w:eastAsia="Cambria" w:hAnsi="Cambria" w:cs="Cambria"/>
          <w:sz w:val="24"/>
          <w:szCs w:val="24"/>
        </w:rPr>
      </w:pPr>
      <w:r>
        <w:rPr>
          <w:rFonts w:ascii="Cambria" w:eastAsia="Cambria" w:hAnsi="Cambria" w:cs="Cambria"/>
          <w:sz w:val="24"/>
          <w:szCs w:val="24"/>
        </w:rPr>
        <w:t xml:space="preserve">4. “Learning to Program with Python”, Richard L. </w:t>
      </w:r>
      <w:proofErr w:type="spellStart"/>
      <w:r>
        <w:rPr>
          <w:rFonts w:ascii="Cambria" w:eastAsia="Cambria" w:hAnsi="Cambria" w:cs="Cambria"/>
          <w:sz w:val="24"/>
          <w:szCs w:val="24"/>
        </w:rPr>
        <w:t>Halterman</w:t>
      </w:r>
      <w:proofErr w:type="spellEnd"/>
      <w:r>
        <w:rPr>
          <w:rFonts w:ascii="Cambria" w:eastAsia="Cambria" w:hAnsi="Cambria" w:cs="Cambria"/>
          <w:sz w:val="24"/>
          <w:szCs w:val="24"/>
        </w:rPr>
        <w:t>, 2011.</w:t>
      </w:r>
    </w:p>
    <w:p w14:paraId="0599DE38" w14:textId="77777777" w:rsidR="00670EAD" w:rsidRDefault="00670EAD" w:rsidP="00670E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AEEC682" w14:textId="77777777" w:rsidR="00670EAD" w:rsidRDefault="00670EAD" w:rsidP="00670EAD"/>
    <w:p w14:paraId="1D75E11C" w14:textId="77777777" w:rsidR="003635A4" w:rsidRDefault="003635A4"/>
    <w:sectPr w:rsidR="003635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C11C3A"/>
    <w:multiLevelType w:val="multilevel"/>
    <w:tmpl w:val="2098AB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MTY3tzC0NDMzMrJQ0lEKTi0uzszPAykwrgUAj96KvSwAAAA="/>
  </w:docVars>
  <w:rsids>
    <w:rsidRoot w:val="00670EAD"/>
    <w:rsid w:val="00056876"/>
    <w:rsid w:val="003635A4"/>
    <w:rsid w:val="00670EAD"/>
    <w:rsid w:val="00D52806"/>
    <w:rsid w:val="00F04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6486CD"/>
  <w15:chartTrackingRefBased/>
  <w15:docId w15:val="{F153D322-F231-4267-9366-464F85EBE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EAD"/>
    <w:pPr>
      <w:spacing w:after="200" w:line="276" w:lineRule="auto"/>
    </w:pPr>
    <w:rPr>
      <w:rFonts w:ascii="Calibri" w:eastAsia="Calibri" w:hAnsi="Calibri" w:cs="Calibri"/>
      <w:lang w:val="en-US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524</Words>
  <Characters>298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wjanya K</dc:creator>
  <cp:keywords/>
  <dc:description/>
  <cp:lastModifiedBy>Sowjanya K</cp:lastModifiedBy>
  <cp:revision>3</cp:revision>
  <dcterms:created xsi:type="dcterms:W3CDTF">2021-09-02T08:09:00Z</dcterms:created>
  <dcterms:modified xsi:type="dcterms:W3CDTF">2021-09-27T05:21:00Z</dcterms:modified>
</cp:coreProperties>
</file>